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E89156" w14:textId="57BA9052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 xml:space="preserve">فرم </w:t>
      </w:r>
      <w:r w:rsidR="00554292">
        <w:rPr>
          <w:rFonts w:cs="B Titr" w:hint="cs"/>
          <w:color w:val="000000"/>
          <w:sz w:val="26"/>
          <w:szCs w:val="26"/>
          <w:shd w:val="clear" w:color="auto" w:fill="FFFFFF"/>
          <w:rtl/>
        </w:rPr>
        <w:t>سفارش</w:t>
      </w:r>
    </w:p>
    <w:p w14:paraId="54291F3C" w14:textId="3FC3610E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14:paraId="3F81E8D9" w14:textId="456F1985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14:paraId="2CEEAEF4" w14:textId="0B092FAE"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-Accent5"/>
        <w:bidiVisual/>
        <w:tblW w:w="9656" w:type="dxa"/>
        <w:tblLook w:val="04A0" w:firstRow="1" w:lastRow="0" w:firstColumn="1" w:lastColumn="0" w:noHBand="0" w:noVBand="1"/>
      </w:tblPr>
      <w:tblGrid>
        <w:gridCol w:w="5024"/>
        <w:gridCol w:w="4632"/>
      </w:tblGrid>
      <w:tr w:rsidR="005D1D04" w:rsidRPr="005D1D04" w14:paraId="00E7A642" w14:textId="77777777" w:rsidTr="005D1D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56" w:type="dxa"/>
            <w:vAlign w:val="center"/>
          </w:tcPr>
          <w:p w14:paraId="7BD5D8D9" w14:textId="2CA74327"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6000" w:type="dxa"/>
            <w:vAlign w:val="center"/>
          </w:tcPr>
          <w:p w14:paraId="55ED050D" w14:textId="2A70A6BD" w:rsidR="005D1D04" w:rsidRPr="005D1D04" w:rsidRDefault="005D1D04" w:rsidP="005D1D0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D1D04" w:rsidRPr="005D1D04" w14:paraId="6A103265" w14:textId="77777777" w:rsidTr="005D1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51E1DFFB" w14:textId="7EBEFF17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</w:p>
        </w:tc>
        <w:tc>
          <w:tcPr>
            <w:tcW w:w="6000" w:type="dxa"/>
          </w:tcPr>
          <w:p w14:paraId="615A8E41" w14:textId="5B6100F8" w:rsidR="005D1D04" w:rsidRPr="005D1D04" w:rsidRDefault="00026237" w:rsidP="005D1D0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واحد آموزشی و پژوهشی بیمارستان طالقانی مشهد</w:t>
            </w:r>
          </w:p>
        </w:tc>
      </w:tr>
      <w:tr w:rsidR="005D1D04" w:rsidRPr="005D1D04" w14:paraId="4C496C3F" w14:textId="77777777" w:rsidTr="005D1D04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3B84B323" w14:textId="50562042" w:rsidR="005467E9" w:rsidRDefault="005D1D04" w:rsidP="005467E9">
            <w:pPr>
              <w:bidi/>
              <w:textAlignment w:val="top"/>
              <w:rPr>
                <w:rFonts w:cs="B Mitra"/>
                <w:sz w:val="26"/>
                <w:szCs w:val="26"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 سفارش دهنده</w:t>
            </w:r>
            <w:r w:rsidR="005467E9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. </w:t>
            </w:r>
            <w:r w:rsidR="005467E9">
              <w:rPr>
                <w:rFonts w:cs="B Mitra" w:hint="cs"/>
                <w:sz w:val="26"/>
                <w:szCs w:val="26"/>
                <w:rtl/>
              </w:rPr>
              <w:t xml:space="preserve">معصومه حیدری 09155059303 </w:t>
            </w:r>
          </w:p>
          <w:p w14:paraId="5BE70AA8" w14:textId="77777777" w:rsidR="005467E9" w:rsidRDefault="005467E9" w:rsidP="005467E9">
            <w:pPr>
              <w:bidi/>
              <w:textAlignment w:val="top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>
              <w:rPr>
                <w:rFonts w:cs="B Mitra"/>
                <w:sz w:val="26"/>
                <w:szCs w:val="26"/>
              </w:rPr>
              <w:t xml:space="preserve">  heidarykm1@ </w:t>
            </w:r>
            <w:proofErr w:type="gramStart"/>
            <w:r>
              <w:rPr>
                <w:rFonts w:cs="B Mitra"/>
                <w:sz w:val="26"/>
                <w:szCs w:val="26"/>
              </w:rPr>
              <w:t xml:space="preserve">mums.ac.ir 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.</w:t>
            </w:r>
            <w:proofErr w:type="gramEnd"/>
            <w:r>
              <w:rPr>
                <w:rFonts w:cs="B Mitra" w:hint="cs"/>
                <w:sz w:val="26"/>
                <w:szCs w:val="26"/>
                <w:rtl/>
              </w:rPr>
              <w:t xml:space="preserve">  </w:t>
            </w:r>
          </w:p>
          <w:p w14:paraId="6CD90FF7" w14:textId="13205EF1" w:rsidR="005467E9" w:rsidRDefault="005467E9" w:rsidP="005467E9">
            <w:pPr>
              <w:bidi/>
              <w:textAlignment w:val="top"/>
              <w:rPr>
                <w:rFonts w:ascii="Segoe UI" w:eastAsia="Times New Roman" w:hAnsi="Segoe UI" w:cs="Segoe UI"/>
                <w:sz w:val="21"/>
                <w:szCs w:val="21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محبوبه دوست علیزاده 09355897655</w:t>
            </w:r>
            <w:r>
              <w:rPr>
                <w:rFonts w:cs="B Mitra"/>
                <w:sz w:val="26"/>
                <w:szCs w:val="26"/>
              </w:rPr>
              <w:t>doustalizadehm3@mums.ac.ir</w:t>
            </w:r>
          </w:p>
          <w:p w14:paraId="0A6A4448" w14:textId="6A5DC038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</w:p>
        </w:tc>
        <w:tc>
          <w:tcPr>
            <w:tcW w:w="6000" w:type="dxa"/>
          </w:tcPr>
          <w:p w14:paraId="29CA2DBD" w14:textId="77777777" w:rsidR="005D1D04" w:rsidRPr="005D1D04" w:rsidRDefault="005D1D04" w:rsidP="005D1D0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</w:p>
        </w:tc>
      </w:tr>
      <w:tr w:rsidR="005D1D04" w:rsidRPr="005D1D04" w14:paraId="74F342C4" w14:textId="77777777" w:rsidTr="005D1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651CB5F7" w14:textId="77777777" w:rsidR="00174EE8" w:rsidRDefault="005D1D04" w:rsidP="00174EE8">
            <w:pPr>
              <w:bidi/>
              <w:rPr>
                <w:rFonts w:ascii="Times New Roman" w:eastAsia="Times New Roman" w:hAnsi="Times New Roman" w:cs="Nazanin"/>
                <w:sz w:val="24"/>
                <w:szCs w:val="24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  <w:r w:rsidR="00026237" w:rsidRPr="00026237">
              <w:rPr>
                <w:rFonts w:ascii="Times New Roman" w:eastAsia="Times New Roman" w:hAnsi="Times New Roman" w:cs="Nazanin" w:hint="cs"/>
                <w:sz w:val="24"/>
                <w:szCs w:val="24"/>
                <w:rtl/>
              </w:rPr>
              <w:t xml:space="preserve"> </w:t>
            </w:r>
            <w:r w:rsidR="00026237">
              <w:rPr>
                <w:rFonts w:ascii="Times New Roman" w:eastAsia="Times New Roman" w:hAnsi="Times New Roman" w:cs="Nazanin" w:hint="cs"/>
                <w:sz w:val="24"/>
                <w:szCs w:val="24"/>
                <w:rtl/>
              </w:rPr>
              <w:t xml:space="preserve">     </w:t>
            </w:r>
          </w:p>
          <w:p w14:paraId="2FDB89B7" w14:textId="0B22FB7E" w:rsidR="00026237" w:rsidRPr="00026237" w:rsidRDefault="00026237" w:rsidP="002B2D43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ascii="Times New Roman" w:eastAsia="Times New Roman" w:hAnsi="Times New Roman" w:cs="Nazanin" w:hint="cs"/>
                <w:sz w:val="24"/>
                <w:szCs w:val="24"/>
                <w:rtl/>
              </w:rPr>
              <w:t xml:space="preserve">     </w:t>
            </w:r>
            <w:bookmarkStart w:id="0" w:name="_GoBack"/>
            <w:r w:rsidRPr="00D61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بررسی تناسب ویژگی شخصیت با محیط کار در </w:t>
            </w:r>
            <w:r w:rsidR="00174EE8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بیمارستان های</w:t>
            </w:r>
            <w:r w:rsidR="002B2D43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</w:t>
            </w:r>
            <w:r w:rsidRPr="00D61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ولتی مشهد</w:t>
            </w:r>
            <w:bookmarkEnd w:id="0"/>
            <w:r w:rsidRPr="00026237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 </w:t>
            </w:r>
          </w:p>
          <w:p w14:paraId="37CA9CC1" w14:textId="683E9CF3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</w:p>
        </w:tc>
        <w:tc>
          <w:tcPr>
            <w:tcW w:w="6000" w:type="dxa"/>
          </w:tcPr>
          <w:p w14:paraId="72EC7938" w14:textId="77777777" w:rsidR="005D1D04" w:rsidRPr="005D1D04" w:rsidRDefault="005D1D04" w:rsidP="005D1D0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</w:p>
        </w:tc>
      </w:tr>
      <w:tr w:rsidR="005D1D04" w:rsidRPr="005D1D04" w14:paraId="1EF16775" w14:textId="77777777" w:rsidTr="005D1D04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335548EC" w14:textId="57BF619F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</w:p>
        </w:tc>
        <w:tc>
          <w:tcPr>
            <w:tcW w:w="6000" w:type="dxa"/>
          </w:tcPr>
          <w:p w14:paraId="15D38974" w14:textId="77777777" w:rsidR="00026237" w:rsidRPr="00026237" w:rsidRDefault="00026237" w:rsidP="0002623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026237">
              <w:rPr>
                <w:rFonts w:cs="B Mitra" w:hint="cs"/>
                <w:sz w:val="26"/>
                <w:szCs w:val="26"/>
                <w:rtl/>
              </w:rPr>
              <w:t xml:space="preserve">بررسی تاثیر تناسب ویژگی های شخصیتی افراد با شغل آنها و بررسی کارایی و رضایتمندی افراد در صورت تناسب شغل و ویژگی های شخصیتی </w:t>
            </w:r>
          </w:p>
          <w:p w14:paraId="69DB58FA" w14:textId="77777777" w:rsidR="005D1D04" w:rsidRPr="005D1D04" w:rsidRDefault="005D1D04" w:rsidP="005D1D0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</w:p>
        </w:tc>
      </w:tr>
      <w:tr w:rsidR="005D1D04" w:rsidRPr="005D1D04" w14:paraId="0C77723E" w14:textId="77777777" w:rsidTr="005D1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2E1AB7EA" w14:textId="6242A919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6000" w:type="dxa"/>
          </w:tcPr>
          <w:p w14:paraId="520E5FA1" w14:textId="5D5927CD" w:rsidR="005D1D04" w:rsidRPr="005D1D04" w:rsidRDefault="00026237" w:rsidP="0002623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D611F6">
              <w:rPr>
                <w:rFonts w:cs="B Mitra" w:hint="cs"/>
                <w:sz w:val="26"/>
                <w:szCs w:val="26"/>
                <w:rtl/>
              </w:rPr>
              <w:t>ارتقاء بهره وری و رضایت شغلی  با تشکیل واحدی در دانشگاه  جهت سنجش تناسب ویژگی شخصیت وتوانایی های  نیروهای شاغل جدید قبل از معرفی به بیمارستان ها وارائه پیشنهاد</w:t>
            </w:r>
            <w:r w:rsidRPr="00026237">
              <w:rPr>
                <w:rFonts w:cs="B Mitra"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D611F6">
              <w:rPr>
                <w:rFonts w:cs="B Mitra" w:hint="cs"/>
                <w:sz w:val="26"/>
                <w:szCs w:val="26"/>
                <w:rtl/>
              </w:rPr>
              <w:t>جهت انتخاب محل خدمت</w:t>
            </w:r>
          </w:p>
        </w:tc>
      </w:tr>
      <w:tr w:rsidR="005D1D04" w:rsidRPr="005D1D04" w14:paraId="4289F03B" w14:textId="77777777" w:rsidTr="005D1D04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5D666454" w14:textId="55BA341A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6000" w:type="dxa"/>
          </w:tcPr>
          <w:p w14:paraId="5473B325" w14:textId="77777777" w:rsidR="00174EE8" w:rsidRDefault="00026237" w:rsidP="0037240C">
            <w:pPr>
              <w:pStyle w:val="ListParagraph"/>
              <w:numPr>
                <w:ilvl w:val="0"/>
                <w:numId w:val="3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37240C">
              <w:rPr>
                <w:rFonts w:cs="B Mitra" w:hint="cs"/>
                <w:sz w:val="26"/>
                <w:szCs w:val="26"/>
                <w:rtl/>
              </w:rPr>
              <w:t xml:space="preserve">افزایش کارایی و خلاقیت در محیط کار </w:t>
            </w:r>
          </w:p>
          <w:p w14:paraId="35FD8C86" w14:textId="71B4A3FB" w:rsidR="0037240C" w:rsidRPr="0037240C" w:rsidRDefault="0037240C" w:rsidP="00174EE8">
            <w:pPr>
              <w:pStyle w:val="ListParagraph"/>
              <w:numPr>
                <w:ilvl w:val="0"/>
                <w:numId w:val="3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37240C">
              <w:rPr>
                <w:rFonts w:cs="B Mitra" w:hint="cs"/>
                <w:sz w:val="26"/>
                <w:szCs w:val="26"/>
                <w:rtl/>
              </w:rPr>
              <w:t xml:space="preserve">کاهش استرس و اضطراب کارکنان </w:t>
            </w:r>
            <w:r>
              <w:rPr>
                <w:rFonts w:cs="B Mitra" w:hint="cs"/>
                <w:sz w:val="26"/>
                <w:szCs w:val="26"/>
                <w:rtl/>
              </w:rPr>
              <w:t>،ر</w:t>
            </w:r>
            <w:r w:rsidR="00026237" w:rsidRPr="0037240C">
              <w:rPr>
                <w:rFonts w:cs="B Mitra" w:hint="cs"/>
                <w:sz w:val="26"/>
                <w:szCs w:val="26"/>
                <w:rtl/>
              </w:rPr>
              <w:t>ضایت مراجعان</w:t>
            </w:r>
            <w:r w:rsidRPr="0037240C">
              <w:rPr>
                <w:rFonts w:cs="B Mitra" w:hint="cs"/>
                <w:sz w:val="26"/>
                <w:szCs w:val="26"/>
                <w:rtl/>
              </w:rPr>
              <w:t xml:space="preserve"> ،افزایش رضایت شغلی</w:t>
            </w:r>
          </w:p>
          <w:p w14:paraId="10DA5C3D" w14:textId="77777777" w:rsidR="0037240C" w:rsidRPr="0037240C" w:rsidRDefault="0037240C" w:rsidP="0037240C">
            <w:pPr>
              <w:pStyle w:val="ListParagraph"/>
              <w:numPr>
                <w:ilvl w:val="0"/>
                <w:numId w:val="3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6"/>
                <w:szCs w:val="26"/>
                <w:rtl/>
              </w:rPr>
            </w:pPr>
            <w:r w:rsidRPr="0037240C">
              <w:rPr>
                <w:rFonts w:cs="B Mitra" w:hint="cs"/>
                <w:sz w:val="26"/>
                <w:szCs w:val="26"/>
                <w:rtl/>
              </w:rPr>
              <w:t>ارائه گزارش جامع از پژوهش انجام شده</w:t>
            </w:r>
          </w:p>
          <w:p w14:paraId="241140DE" w14:textId="77777777" w:rsidR="0037240C" w:rsidRPr="0037240C" w:rsidRDefault="0037240C" w:rsidP="0037240C">
            <w:pPr>
              <w:pStyle w:val="ListParagraph"/>
              <w:numPr>
                <w:ilvl w:val="0"/>
                <w:numId w:val="3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37240C">
              <w:rPr>
                <w:rFonts w:cs="B Mitra" w:hint="cs"/>
                <w:sz w:val="26"/>
                <w:szCs w:val="26"/>
                <w:rtl/>
              </w:rPr>
              <w:t>تدوین و ارائه پیشنهادات کاربردی و عملیاتی</w:t>
            </w:r>
          </w:p>
          <w:p w14:paraId="44F23AAC" w14:textId="77777777" w:rsidR="0037240C" w:rsidRPr="0037240C" w:rsidRDefault="0037240C" w:rsidP="0037240C">
            <w:pPr>
              <w:pStyle w:val="ListParagraph"/>
              <w:numPr>
                <w:ilvl w:val="0"/>
                <w:numId w:val="3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37240C">
              <w:rPr>
                <w:rFonts w:cs="B Mitra" w:hint="cs"/>
                <w:sz w:val="26"/>
                <w:szCs w:val="26"/>
                <w:rtl/>
              </w:rPr>
              <w:lastRenderedPageBreak/>
              <w:t xml:space="preserve">ارائه گزارشات ادواری با رویکرد توصیف و تحلیل کاربرد نوآوری یا محصول در عرصه آموزش </w:t>
            </w:r>
          </w:p>
          <w:p w14:paraId="3C23C002" w14:textId="1BC1B0E7" w:rsidR="0037240C" w:rsidRPr="0037240C" w:rsidRDefault="0037240C" w:rsidP="0037240C">
            <w:pPr>
              <w:pStyle w:val="ListParagraph"/>
              <w:numPr>
                <w:ilvl w:val="0"/>
                <w:numId w:val="3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37240C">
              <w:rPr>
                <w:rFonts w:cs="B Mitra" w:hint="cs"/>
                <w:sz w:val="26"/>
                <w:szCs w:val="26"/>
                <w:rtl/>
              </w:rPr>
              <w:t>چاپ مقاله در ژورنالهای معتبر</w:t>
            </w:r>
            <w:r w:rsidRPr="0037240C">
              <w:rPr>
                <w:rFonts w:cs="B Mitra"/>
                <w:sz w:val="26"/>
                <w:szCs w:val="26"/>
                <w:rtl/>
              </w:rPr>
              <w:t xml:space="preserve"> پذ</w:t>
            </w:r>
            <w:r w:rsidRPr="0037240C">
              <w:rPr>
                <w:rFonts w:cs="B Mitra" w:hint="cs"/>
                <w:sz w:val="26"/>
                <w:szCs w:val="26"/>
                <w:rtl/>
              </w:rPr>
              <w:t>ی</w:t>
            </w:r>
            <w:r w:rsidRPr="0037240C">
              <w:rPr>
                <w:rFonts w:cs="B Mitra" w:hint="eastAsia"/>
                <w:sz w:val="26"/>
                <w:szCs w:val="26"/>
                <w:rtl/>
              </w:rPr>
              <w:t>رش</w:t>
            </w:r>
            <w:r w:rsidRPr="0037240C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37240C">
              <w:rPr>
                <w:rFonts w:cs="B Mitra" w:hint="cs"/>
                <w:sz w:val="26"/>
                <w:szCs w:val="26"/>
                <w:rtl/>
              </w:rPr>
              <w:t xml:space="preserve">و استفاده اساتید از </w:t>
            </w:r>
            <w:r w:rsidRPr="0037240C">
              <w:rPr>
                <w:rFonts w:cs="B Mitra"/>
                <w:sz w:val="26"/>
                <w:szCs w:val="26"/>
                <w:rtl/>
              </w:rPr>
              <w:t>فناور</w:t>
            </w:r>
            <w:r w:rsidRPr="0037240C">
              <w:rPr>
                <w:rFonts w:cs="B Mitra" w:hint="cs"/>
                <w:sz w:val="26"/>
                <w:szCs w:val="26"/>
                <w:rtl/>
              </w:rPr>
              <w:t>ی تولید شده</w:t>
            </w:r>
          </w:p>
        </w:tc>
      </w:tr>
      <w:tr w:rsidR="005D1D04" w:rsidRPr="005D1D04" w14:paraId="5DF76E96" w14:textId="77777777" w:rsidTr="005D1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40D1E9AA" w14:textId="711077EC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</w:tc>
        <w:tc>
          <w:tcPr>
            <w:tcW w:w="6000" w:type="dxa"/>
          </w:tcPr>
          <w:p w14:paraId="61D0BE8A" w14:textId="77777777" w:rsidR="0037240C" w:rsidRPr="0037240C" w:rsidRDefault="0037240C" w:rsidP="0037240C">
            <w:pPr>
              <w:numPr>
                <w:ilvl w:val="0"/>
                <w:numId w:val="2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sz w:val="26"/>
                <w:szCs w:val="26"/>
              </w:rPr>
            </w:pP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تدوین پروپوزال طرح </w:t>
            </w:r>
            <w:r w:rsidRPr="0037240C">
              <w:rPr>
                <w:rFonts w:cs="B Mitra"/>
                <w:sz w:val="26"/>
                <w:szCs w:val="26"/>
                <w:rtl/>
                <w:lang w:bidi="fa-IR"/>
              </w:rPr>
              <w:t>با تک</w:t>
            </w: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37240C">
              <w:rPr>
                <w:rFonts w:cs="B Mitra" w:hint="eastAsia"/>
                <w:sz w:val="26"/>
                <w:szCs w:val="26"/>
                <w:rtl/>
                <w:lang w:bidi="fa-IR"/>
              </w:rPr>
              <w:t>ه</w:t>
            </w:r>
            <w:r w:rsidRPr="0037240C">
              <w:rPr>
                <w:rFonts w:cs="B Mitra"/>
                <w:sz w:val="26"/>
                <w:szCs w:val="26"/>
                <w:rtl/>
                <w:lang w:bidi="fa-IR"/>
              </w:rPr>
              <w:t xml:space="preserve"> بر نظر</w:t>
            </w: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37240C">
              <w:rPr>
                <w:rFonts w:cs="B Mitra" w:hint="eastAsia"/>
                <w:sz w:val="26"/>
                <w:szCs w:val="26"/>
                <w:rtl/>
                <w:lang w:bidi="fa-IR"/>
              </w:rPr>
              <w:t>ه</w:t>
            </w: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37240C">
              <w:rPr>
                <w:rFonts w:cs="B Mitra" w:hint="eastAsia"/>
                <w:sz w:val="26"/>
                <w:szCs w:val="26"/>
                <w:rtl/>
                <w:lang w:bidi="fa-IR"/>
              </w:rPr>
              <w:t>ها</w:t>
            </w: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  <w:r w:rsidRPr="0037240C">
              <w:rPr>
                <w:rFonts w:cs="B Mitra"/>
                <w:sz w:val="26"/>
                <w:szCs w:val="26"/>
                <w:rtl/>
                <w:lang w:bidi="fa-IR"/>
              </w:rPr>
              <w:t xml:space="preserve"> معتبر علم</w:t>
            </w: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>ی</w:t>
            </w:r>
          </w:p>
          <w:p w14:paraId="202AA37B" w14:textId="77777777" w:rsidR="0037240C" w:rsidRPr="0037240C" w:rsidRDefault="0037240C" w:rsidP="0037240C">
            <w:pPr>
              <w:numPr>
                <w:ilvl w:val="0"/>
                <w:numId w:val="2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sz w:val="26"/>
                <w:szCs w:val="26"/>
              </w:rPr>
            </w:pP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>شفاف سازی روش اجرا،</w:t>
            </w:r>
            <w:r w:rsidRPr="0037240C">
              <w:rPr>
                <w:rFonts w:cs="B Mitra"/>
                <w:sz w:val="26"/>
                <w:szCs w:val="26"/>
              </w:rPr>
              <w:t xml:space="preserve"> </w:t>
            </w: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>نمونه</w:t>
            </w:r>
            <w:r w:rsidRPr="0037240C">
              <w:rPr>
                <w:rFonts w:cs="B Mitra"/>
                <w:sz w:val="26"/>
                <w:szCs w:val="26"/>
              </w:rPr>
              <w:t xml:space="preserve"> </w:t>
            </w: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>گیری،</w:t>
            </w:r>
            <w:r w:rsidRPr="0037240C">
              <w:rPr>
                <w:rFonts w:cs="B Mitra"/>
                <w:sz w:val="26"/>
                <w:szCs w:val="26"/>
              </w:rPr>
              <w:t xml:space="preserve"> </w:t>
            </w: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>حجم</w:t>
            </w:r>
            <w:r w:rsidRPr="0037240C">
              <w:rPr>
                <w:rFonts w:cs="B Mitra"/>
                <w:sz w:val="26"/>
                <w:szCs w:val="26"/>
              </w:rPr>
              <w:t xml:space="preserve"> </w:t>
            </w: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>نمونه</w:t>
            </w:r>
            <w:r w:rsidRPr="0037240C">
              <w:rPr>
                <w:rFonts w:cs="B Mitra"/>
                <w:sz w:val="26"/>
                <w:szCs w:val="26"/>
              </w:rPr>
              <w:t xml:space="preserve"> </w:t>
            </w: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>،</w:t>
            </w:r>
            <w:r w:rsidRPr="0037240C">
              <w:rPr>
                <w:rFonts w:cs="B Mitra"/>
                <w:sz w:val="26"/>
                <w:szCs w:val="26"/>
              </w:rPr>
              <w:t xml:space="preserve"> </w:t>
            </w: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>برنامه</w:t>
            </w:r>
            <w:r w:rsidRPr="0037240C">
              <w:rPr>
                <w:rFonts w:cs="B Mitra"/>
                <w:sz w:val="26"/>
                <w:szCs w:val="26"/>
              </w:rPr>
              <w:t xml:space="preserve"> </w:t>
            </w: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>زمانبندي</w:t>
            </w:r>
            <w:r w:rsidRPr="0037240C">
              <w:rPr>
                <w:rFonts w:cs="B Mitra"/>
                <w:sz w:val="26"/>
                <w:szCs w:val="26"/>
              </w:rPr>
              <w:t xml:space="preserve"> </w:t>
            </w: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>پروژه</w:t>
            </w:r>
          </w:p>
          <w:p w14:paraId="1ECE5604" w14:textId="77777777" w:rsidR="0037240C" w:rsidRPr="0037240C" w:rsidRDefault="0037240C" w:rsidP="0037240C">
            <w:pPr>
              <w:numPr>
                <w:ilvl w:val="0"/>
                <w:numId w:val="2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sz w:val="26"/>
                <w:szCs w:val="26"/>
              </w:rPr>
            </w:pP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ستفاده از ابزارها و روشهای معتبر برای </w:t>
            </w:r>
            <w:r w:rsidRPr="0037240C">
              <w:rPr>
                <w:rFonts w:cs="B Mitra"/>
                <w:sz w:val="26"/>
                <w:szCs w:val="26"/>
              </w:rPr>
              <w:t xml:space="preserve"> </w:t>
            </w: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>جمع</w:t>
            </w:r>
            <w:r w:rsidRPr="0037240C">
              <w:rPr>
                <w:rFonts w:cs="B Mitra"/>
                <w:sz w:val="26"/>
                <w:szCs w:val="26"/>
              </w:rPr>
              <w:t xml:space="preserve"> </w:t>
            </w: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آوري داده ها </w:t>
            </w:r>
          </w:p>
          <w:p w14:paraId="6CC690FF" w14:textId="77777777" w:rsidR="0037240C" w:rsidRPr="0037240C" w:rsidRDefault="0037240C" w:rsidP="0037240C">
            <w:pPr>
              <w:numPr>
                <w:ilvl w:val="0"/>
                <w:numId w:val="2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sz w:val="26"/>
                <w:szCs w:val="26"/>
                <w:rtl/>
                <w:lang w:bidi="fa-IR"/>
              </w:rPr>
            </w:pP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>شرح هزینه ها با جزییات کامل</w:t>
            </w:r>
          </w:p>
          <w:p w14:paraId="18B573A9" w14:textId="77777777" w:rsidR="0037240C" w:rsidRPr="0037240C" w:rsidRDefault="0037240C" w:rsidP="0037240C">
            <w:pPr>
              <w:numPr>
                <w:ilvl w:val="0"/>
                <w:numId w:val="2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sz w:val="26"/>
                <w:szCs w:val="26"/>
                <w:rtl/>
              </w:rPr>
            </w:pP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>انجام</w:t>
            </w:r>
            <w:r w:rsidRPr="0037240C">
              <w:rPr>
                <w:rFonts w:cs="B Mitra"/>
                <w:sz w:val="26"/>
                <w:szCs w:val="26"/>
              </w:rPr>
              <w:t xml:space="preserve"> </w:t>
            </w: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>مرور</w:t>
            </w:r>
            <w:r w:rsidRPr="0037240C">
              <w:rPr>
                <w:rFonts w:cs="B Mitra"/>
                <w:sz w:val="26"/>
                <w:szCs w:val="26"/>
              </w:rPr>
              <w:t xml:space="preserve"> </w:t>
            </w:r>
            <w:r w:rsidRPr="0037240C">
              <w:rPr>
                <w:rFonts w:cs="B Mitra" w:hint="cs"/>
                <w:sz w:val="26"/>
                <w:szCs w:val="26"/>
                <w:rtl/>
                <w:lang w:bidi="fa-IR"/>
              </w:rPr>
              <w:t>سیستماتیک</w:t>
            </w:r>
            <w:r w:rsidRPr="0037240C">
              <w:rPr>
                <w:rFonts w:cs="B Mitra" w:hint="cs"/>
                <w:sz w:val="26"/>
                <w:szCs w:val="26"/>
                <w:rtl/>
              </w:rPr>
              <w:t xml:space="preserve"> با هدف استخراج بهترین شواهد از عملکرد محصول یا نوآوری در شرایط و محیطهای مختلف</w:t>
            </w:r>
          </w:p>
          <w:p w14:paraId="0422D8F7" w14:textId="77777777" w:rsidR="0037240C" w:rsidRPr="0037240C" w:rsidRDefault="0037240C" w:rsidP="0037240C">
            <w:pPr>
              <w:numPr>
                <w:ilvl w:val="0"/>
                <w:numId w:val="2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37240C">
              <w:rPr>
                <w:rFonts w:cs="B Mitra" w:hint="cs"/>
                <w:sz w:val="26"/>
                <w:szCs w:val="26"/>
                <w:rtl/>
              </w:rPr>
              <w:t>رعایت زمانبندی اجرای طرح</w:t>
            </w:r>
          </w:p>
          <w:p w14:paraId="4FFDFD9E" w14:textId="47EA228B" w:rsidR="005D1D04" w:rsidRPr="005D1D04" w:rsidRDefault="0037240C" w:rsidP="0037240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37240C">
              <w:rPr>
                <w:rFonts w:cs="B Mitra" w:hint="cs"/>
                <w:sz w:val="26"/>
                <w:szCs w:val="26"/>
                <w:rtl/>
              </w:rPr>
              <w:t>رعایت ملاحظات اخلاق در پژوهش</w:t>
            </w:r>
          </w:p>
        </w:tc>
      </w:tr>
      <w:tr w:rsidR="005D1D04" w:rsidRPr="005D1D04" w14:paraId="08060EA9" w14:textId="77777777" w:rsidTr="005D1D04">
        <w:trPr>
          <w:trHeight w:val="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7EF7C625" w14:textId="74B74545"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  <w:r w:rsidR="0037240C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  </w:t>
            </w:r>
          </w:p>
        </w:tc>
        <w:tc>
          <w:tcPr>
            <w:tcW w:w="6000" w:type="dxa"/>
          </w:tcPr>
          <w:p w14:paraId="0279718E" w14:textId="35E96C51" w:rsidR="005D1D04" w:rsidRPr="005D1D04" w:rsidRDefault="00026237" w:rsidP="005D1D0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6</w:t>
            </w:r>
            <w:r w:rsidR="0037240C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ماه</w:t>
            </w:r>
          </w:p>
        </w:tc>
      </w:tr>
      <w:tr w:rsidR="005D1D04" w:rsidRPr="005D1D04" w14:paraId="2E28BC79" w14:textId="77777777" w:rsidTr="005D1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  <w:vAlign w:val="center"/>
          </w:tcPr>
          <w:p w14:paraId="0C8B64F5" w14:textId="7A76EC7E"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6000" w:type="dxa"/>
          </w:tcPr>
          <w:p w14:paraId="7BCB499E" w14:textId="77777777" w:rsidR="00026237" w:rsidRPr="00D611F6" w:rsidRDefault="00026237" w:rsidP="0002623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D611F6">
              <w:rPr>
                <w:rFonts w:cs="B Mitra" w:hint="cs"/>
                <w:sz w:val="26"/>
                <w:szCs w:val="26"/>
                <w:rtl/>
              </w:rPr>
              <w:t>این مطالعه توصیفی تحلیلی  در بیمارستا نهای دولتی مشهد انجام خواهد شد .</w:t>
            </w:r>
          </w:p>
          <w:p w14:paraId="656747A5" w14:textId="408DC038" w:rsidR="00026237" w:rsidRPr="00026237" w:rsidRDefault="00026237" w:rsidP="0002623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</w:rPr>
            </w:pPr>
            <w:r w:rsidRPr="00026237">
              <w:rPr>
                <w:rFonts w:cs="B Mitra" w:hint="cs"/>
                <w:sz w:val="26"/>
                <w:szCs w:val="26"/>
                <w:rtl/>
              </w:rPr>
              <w:t>ج</w:t>
            </w:r>
            <w:r w:rsidRPr="00026237">
              <w:rPr>
                <w:rFonts w:cs="B Mitra"/>
                <w:sz w:val="26"/>
                <w:szCs w:val="26"/>
                <w:rtl/>
              </w:rPr>
              <w:t xml:space="preserve">امعه پژوهش </w:t>
            </w:r>
            <w:r w:rsidRPr="00026237">
              <w:rPr>
                <w:rFonts w:cs="B Mitra" w:hint="cs"/>
                <w:sz w:val="26"/>
                <w:szCs w:val="26"/>
                <w:rtl/>
              </w:rPr>
              <w:t xml:space="preserve">پرسنل </w:t>
            </w:r>
            <w:r w:rsidRPr="00026237">
              <w:rPr>
                <w:rFonts w:cs="B Mitra"/>
                <w:sz w:val="26"/>
                <w:szCs w:val="26"/>
                <w:rtl/>
              </w:rPr>
              <w:t xml:space="preserve"> شاغل در بیمارستانهای آموزشی-درمانی دانشگاه علوم پزشکی </w:t>
            </w:r>
            <w:r w:rsidRPr="00026237">
              <w:rPr>
                <w:rFonts w:cs="B Mitra" w:hint="cs"/>
                <w:sz w:val="26"/>
                <w:szCs w:val="26"/>
                <w:rtl/>
              </w:rPr>
              <w:t xml:space="preserve">مشهد </w:t>
            </w:r>
            <w:r w:rsidRPr="00026237">
              <w:rPr>
                <w:rFonts w:cs="B Mitra"/>
                <w:sz w:val="26"/>
                <w:szCs w:val="26"/>
                <w:rtl/>
              </w:rPr>
              <w:t xml:space="preserve">که حداقل 6 ماه سابقه کار </w:t>
            </w:r>
            <w:r w:rsidRPr="00026237">
              <w:rPr>
                <w:rFonts w:cs="B Mitra" w:hint="cs"/>
                <w:sz w:val="26"/>
                <w:szCs w:val="26"/>
                <w:rtl/>
              </w:rPr>
              <w:t xml:space="preserve">و فعالیت </w:t>
            </w:r>
            <w:r w:rsidRPr="00026237">
              <w:rPr>
                <w:rFonts w:cs="B Mitra"/>
                <w:sz w:val="26"/>
                <w:szCs w:val="26"/>
                <w:rtl/>
              </w:rPr>
              <w:t xml:space="preserve">در محیط </w:t>
            </w:r>
            <w:r w:rsidRPr="00026237">
              <w:rPr>
                <w:rFonts w:cs="B Mitra" w:hint="cs"/>
                <w:sz w:val="26"/>
                <w:szCs w:val="26"/>
                <w:rtl/>
              </w:rPr>
              <w:t xml:space="preserve">کاری داشته باشند </w:t>
            </w:r>
            <w:r w:rsidRPr="00026237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026237">
              <w:rPr>
                <w:rFonts w:cs="B Mitra" w:hint="cs"/>
                <w:sz w:val="26"/>
                <w:szCs w:val="26"/>
                <w:rtl/>
              </w:rPr>
              <w:t xml:space="preserve">و به روش تصادفی طبقه ای انتخاب </w:t>
            </w:r>
            <w:r>
              <w:rPr>
                <w:rFonts w:cs="B Mitra" w:hint="cs"/>
                <w:sz w:val="26"/>
                <w:szCs w:val="26"/>
                <w:rtl/>
              </w:rPr>
              <w:t>می شوند.</w:t>
            </w:r>
            <w:r w:rsidRPr="00026237">
              <w:rPr>
                <w:rFonts w:cs="B Mitra" w:hint="cs"/>
                <w:sz w:val="26"/>
                <w:szCs w:val="26"/>
                <w:rtl/>
              </w:rPr>
              <w:t xml:space="preserve"> ابزار گرد آوری شامل </w:t>
            </w:r>
            <w:r w:rsidRPr="00D611F6">
              <w:rPr>
                <w:rFonts w:cs="B Mitra" w:hint="cs"/>
                <w:sz w:val="26"/>
                <w:szCs w:val="26"/>
                <w:rtl/>
              </w:rPr>
              <w:t xml:space="preserve">پرسشنامه  </w:t>
            </w:r>
            <w:r w:rsidRPr="00026237">
              <w:rPr>
                <w:rFonts w:cs="B Mitra" w:hint="cs"/>
                <w:sz w:val="26"/>
                <w:szCs w:val="26"/>
                <w:rtl/>
              </w:rPr>
              <w:t>شخصیتی پنج عاملی نئو</w:t>
            </w:r>
            <w:r w:rsidRPr="00D611F6">
              <w:rPr>
                <w:rFonts w:cs="B Mitra" w:hint="cs"/>
                <w:sz w:val="26"/>
                <w:szCs w:val="26"/>
                <w:rtl/>
              </w:rPr>
              <w:t xml:space="preserve"> و پرسشنامه  </w:t>
            </w:r>
            <w:r w:rsidRPr="00026237">
              <w:rPr>
                <w:rFonts w:cs="B Mitra" w:hint="cs"/>
                <w:sz w:val="26"/>
                <w:szCs w:val="26"/>
                <w:rtl/>
              </w:rPr>
              <w:t>شخصیت جامعه پسند(</w:t>
            </w:r>
            <w:r w:rsidRPr="00026237">
              <w:rPr>
                <w:rFonts w:cs="B Mitra"/>
                <w:sz w:val="26"/>
                <w:szCs w:val="26"/>
              </w:rPr>
              <w:t xml:space="preserve">PBS </w:t>
            </w:r>
            <w:r w:rsidRPr="00026237">
              <w:rPr>
                <w:rFonts w:cs="B Mitra" w:hint="cs"/>
                <w:sz w:val="26"/>
                <w:szCs w:val="26"/>
                <w:rtl/>
              </w:rPr>
              <w:t xml:space="preserve">) استفاده خواهد شد که توسط کارشناس ارشد روانشناسی توزیع خواهد شد  </w:t>
            </w:r>
          </w:p>
          <w:p w14:paraId="5AACB1AA" w14:textId="77777777" w:rsidR="005D1D04" w:rsidRPr="005D1D04" w:rsidRDefault="005D1D04" w:rsidP="005D1D0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</w:p>
        </w:tc>
      </w:tr>
    </w:tbl>
    <w:p w14:paraId="5FFF877A" w14:textId="77777777"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7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761E46" w14:textId="77777777" w:rsidR="00890ADC" w:rsidRDefault="00890ADC" w:rsidP="008D099D">
      <w:pPr>
        <w:spacing w:after="0" w:line="240" w:lineRule="auto"/>
      </w:pPr>
      <w:r>
        <w:separator/>
      </w:r>
    </w:p>
  </w:endnote>
  <w:endnote w:type="continuationSeparator" w:id="0">
    <w:p w14:paraId="2A767C37" w14:textId="77777777" w:rsidR="00890ADC" w:rsidRDefault="00890ADC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13EAA0" w14:textId="77777777" w:rsidR="00890ADC" w:rsidRDefault="00890ADC" w:rsidP="008D099D">
      <w:pPr>
        <w:spacing w:after="0" w:line="240" w:lineRule="auto"/>
      </w:pPr>
      <w:r>
        <w:separator/>
      </w:r>
    </w:p>
  </w:footnote>
  <w:footnote w:type="continuationSeparator" w:id="0">
    <w:p w14:paraId="528AA563" w14:textId="77777777" w:rsidR="00890ADC" w:rsidRDefault="00890ADC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5AA9F5" w14:textId="2F41FC6E" w:rsidR="008D099D" w:rsidRDefault="008D099D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AF91144" wp14:editId="212FAA62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538807AA" wp14:editId="3D603280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4780D"/>
    <w:multiLevelType w:val="hybridMultilevel"/>
    <w:tmpl w:val="D3FCF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96BF6"/>
    <w:multiLevelType w:val="hybridMultilevel"/>
    <w:tmpl w:val="1ADA6A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096183"/>
    <w:multiLevelType w:val="hybridMultilevel"/>
    <w:tmpl w:val="765057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6237"/>
    <w:rsid w:val="0002623F"/>
    <w:rsid w:val="00033C92"/>
    <w:rsid w:val="00036623"/>
    <w:rsid w:val="00037865"/>
    <w:rsid w:val="00037DEE"/>
    <w:rsid w:val="0004181F"/>
    <w:rsid w:val="00047998"/>
    <w:rsid w:val="000523D2"/>
    <w:rsid w:val="00055357"/>
    <w:rsid w:val="00055470"/>
    <w:rsid w:val="000556C4"/>
    <w:rsid w:val="00057D54"/>
    <w:rsid w:val="00057DC2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3398"/>
    <w:rsid w:val="00134E86"/>
    <w:rsid w:val="00140800"/>
    <w:rsid w:val="00145DA0"/>
    <w:rsid w:val="001474F9"/>
    <w:rsid w:val="00150099"/>
    <w:rsid w:val="00150682"/>
    <w:rsid w:val="0015121F"/>
    <w:rsid w:val="00151E26"/>
    <w:rsid w:val="00157AE1"/>
    <w:rsid w:val="001604D6"/>
    <w:rsid w:val="00162CC2"/>
    <w:rsid w:val="0016680F"/>
    <w:rsid w:val="00174EA7"/>
    <w:rsid w:val="00174EE8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F0684"/>
    <w:rsid w:val="001F2861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52C2"/>
    <w:rsid w:val="002312BE"/>
    <w:rsid w:val="0023348D"/>
    <w:rsid w:val="00236FE0"/>
    <w:rsid w:val="00242C9C"/>
    <w:rsid w:val="00245760"/>
    <w:rsid w:val="002457EC"/>
    <w:rsid w:val="002479A6"/>
    <w:rsid w:val="00250BBF"/>
    <w:rsid w:val="00253220"/>
    <w:rsid w:val="002566F5"/>
    <w:rsid w:val="00257C0B"/>
    <w:rsid w:val="002607F9"/>
    <w:rsid w:val="00261013"/>
    <w:rsid w:val="0026361E"/>
    <w:rsid w:val="00270EC8"/>
    <w:rsid w:val="00272358"/>
    <w:rsid w:val="00277B04"/>
    <w:rsid w:val="0028524E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B2D43"/>
    <w:rsid w:val="002C2613"/>
    <w:rsid w:val="002C6DB0"/>
    <w:rsid w:val="002C70F7"/>
    <w:rsid w:val="002D0533"/>
    <w:rsid w:val="002D22F5"/>
    <w:rsid w:val="002D4534"/>
    <w:rsid w:val="002D5981"/>
    <w:rsid w:val="002D7969"/>
    <w:rsid w:val="002E131A"/>
    <w:rsid w:val="002E1439"/>
    <w:rsid w:val="002E1B61"/>
    <w:rsid w:val="002E6D88"/>
    <w:rsid w:val="002F52CE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32FB3"/>
    <w:rsid w:val="00333923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240C"/>
    <w:rsid w:val="003733C4"/>
    <w:rsid w:val="00376089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C066A"/>
    <w:rsid w:val="003C314D"/>
    <w:rsid w:val="003C6CF7"/>
    <w:rsid w:val="003D0AB2"/>
    <w:rsid w:val="003D1733"/>
    <w:rsid w:val="003D670A"/>
    <w:rsid w:val="003D7008"/>
    <w:rsid w:val="003E0CC3"/>
    <w:rsid w:val="003E78F9"/>
    <w:rsid w:val="003F2B74"/>
    <w:rsid w:val="003F6A38"/>
    <w:rsid w:val="003F72B3"/>
    <w:rsid w:val="00401A9B"/>
    <w:rsid w:val="00405A09"/>
    <w:rsid w:val="004105D5"/>
    <w:rsid w:val="00417B54"/>
    <w:rsid w:val="00424645"/>
    <w:rsid w:val="00430C1E"/>
    <w:rsid w:val="004346C7"/>
    <w:rsid w:val="00437432"/>
    <w:rsid w:val="00441A40"/>
    <w:rsid w:val="004429A3"/>
    <w:rsid w:val="004430BA"/>
    <w:rsid w:val="00451149"/>
    <w:rsid w:val="00452012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5C62"/>
    <w:rsid w:val="0049763E"/>
    <w:rsid w:val="004A0346"/>
    <w:rsid w:val="004A348E"/>
    <w:rsid w:val="004A541D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7A80"/>
    <w:rsid w:val="004F0A4E"/>
    <w:rsid w:val="004F2C8D"/>
    <w:rsid w:val="004F4F4B"/>
    <w:rsid w:val="005000E4"/>
    <w:rsid w:val="00510816"/>
    <w:rsid w:val="005114CB"/>
    <w:rsid w:val="00511515"/>
    <w:rsid w:val="00512D40"/>
    <w:rsid w:val="005203A4"/>
    <w:rsid w:val="005275DC"/>
    <w:rsid w:val="00534975"/>
    <w:rsid w:val="00540903"/>
    <w:rsid w:val="005411C8"/>
    <w:rsid w:val="00543D3F"/>
    <w:rsid w:val="00544FB9"/>
    <w:rsid w:val="005467E9"/>
    <w:rsid w:val="00554292"/>
    <w:rsid w:val="00554589"/>
    <w:rsid w:val="0055471C"/>
    <w:rsid w:val="00557154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37B9"/>
    <w:rsid w:val="00594EBD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4B84"/>
    <w:rsid w:val="00637D87"/>
    <w:rsid w:val="006444F7"/>
    <w:rsid w:val="006514EF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5EB5"/>
    <w:rsid w:val="006C2FA9"/>
    <w:rsid w:val="006C65F4"/>
    <w:rsid w:val="006C6C69"/>
    <w:rsid w:val="006D1DE1"/>
    <w:rsid w:val="006D490B"/>
    <w:rsid w:val="006E0828"/>
    <w:rsid w:val="006E4555"/>
    <w:rsid w:val="006E65F9"/>
    <w:rsid w:val="006F2435"/>
    <w:rsid w:val="006F31BE"/>
    <w:rsid w:val="006F39B0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76D0"/>
    <w:rsid w:val="00741722"/>
    <w:rsid w:val="00742AE6"/>
    <w:rsid w:val="00742CFB"/>
    <w:rsid w:val="007524C1"/>
    <w:rsid w:val="00754650"/>
    <w:rsid w:val="007559D8"/>
    <w:rsid w:val="00757E2D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9150F"/>
    <w:rsid w:val="00795162"/>
    <w:rsid w:val="007A0D60"/>
    <w:rsid w:val="007A166F"/>
    <w:rsid w:val="007A2ED7"/>
    <w:rsid w:val="007A365B"/>
    <w:rsid w:val="007A3AC8"/>
    <w:rsid w:val="007A4117"/>
    <w:rsid w:val="007B04B1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5F8B"/>
    <w:rsid w:val="00856F9A"/>
    <w:rsid w:val="0086444B"/>
    <w:rsid w:val="00874395"/>
    <w:rsid w:val="008822A4"/>
    <w:rsid w:val="008844A2"/>
    <w:rsid w:val="0088518A"/>
    <w:rsid w:val="00886A21"/>
    <w:rsid w:val="00887433"/>
    <w:rsid w:val="00887770"/>
    <w:rsid w:val="008909D5"/>
    <w:rsid w:val="00890ADC"/>
    <w:rsid w:val="00892D3E"/>
    <w:rsid w:val="0089396B"/>
    <w:rsid w:val="00894E8E"/>
    <w:rsid w:val="008A5A22"/>
    <w:rsid w:val="008B1199"/>
    <w:rsid w:val="008B1670"/>
    <w:rsid w:val="008B2797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E5E"/>
    <w:rsid w:val="00984D6B"/>
    <w:rsid w:val="00986A58"/>
    <w:rsid w:val="00990D70"/>
    <w:rsid w:val="00992DA8"/>
    <w:rsid w:val="00992DAA"/>
    <w:rsid w:val="00993627"/>
    <w:rsid w:val="009A0FB1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3E4A"/>
    <w:rsid w:val="009D5C65"/>
    <w:rsid w:val="009E1645"/>
    <w:rsid w:val="009E36AB"/>
    <w:rsid w:val="009E75C0"/>
    <w:rsid w:val="009F305F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406"/>
    <w:rsid w:val="00B01124"/>
    <w:rsid w:val="00B011F0"/>
    <w:rsid w:val="00B01584"/>
    <w:rsid w:val="00B024D2"/>
    <w:rsid w:val="00B0502E"/>
    <w:rsid w:val="00B06C99"/>
    <w:rsid w:val="00B10E0A"/>
    <w:rsid w:val="00B1473C"/>
    <w:rsid w:val="00B160C5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327E7"/>
    <w:rsid w:val="00B3366F"/>
    <w:rsid w:val="00B4095B"/>
    <w:rsid w:val="00B40D59"/>
    <w:rsid w:val="00B44BB8"/>
    <w:rsid w:val="00B46F35"/>
    <w:rsid w:val="00B5677C"/>
    <w:rsid w:val="00B600D9"/>
    <w:rsid w:val="00B64A66"/>
    <w:rsid w:val="00B67DD1"/>
    <w:rsid w:val="00B708E2"/>
    <w:rsid w:val="00B71554"/>
    <w:rsid w:val="00B732CC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595D"/>
    <w:rsid w:val="00B9643A"/>
    <w:rsid w:val="00B96862"/>
    <w:rsid w:val="00BA109C"/>
    <w:rsid w:val="00BB549E"/>
    <w:rsid w:val="00BB68D2"/>
    <w:rsid w:val="00BC15FB"/>
    <w:rsid w:val="00BC4591"/>
    <w:rsid w:val="00BD441B"/>
    <w:rsid w:val="00BD50C0"/>
    <w:rsid w:val="00BD787F"/>
    <w:rsid w:val="00BE5F0C"/>
    <w:rsid w:val="00BE7A97"/>
    <w:rsid w:val="00BF05C4"/>
    <w:rsid w:val="00BF09BD"/>
    <w:rsid w:val="00BF0F85"/>
    <w:rsid w:val="00BF2780"/>
    <w:rsid w:val="00BF2A0D"/>
    <w:rsid w:val="00C00F80"/>
    <w:rsid w:val="00C02B15"/>
    <w:rsid w:val="00C04A44"/>
    <w:rsid w:val="00C064C2"/>
    <w:rsid w:val="00C07956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90E39"/>
    <w:rsid w:val="00CA7624"/>
    <w:rsid w:val="00CB00D5"/>
    <w:rsid w:val="00CB058E"/>
    <w:rsid w:val="00CC0331"/>
    <w:rsid w:val="00CC0851"/>
    <w:rsid w:val="00CC1783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103E7"/>
    <w:rsid w:val="00D108A3"/>
    <w:rsid w:val="00D13F61"/>
    <w:rsid w:val="00D1583C"/>
    <w:rsid w:val="00D15B32"/>
    <w:rsid w:val="00D15B79"/>
    <w:rsid w:val="00D23DAE"/>
    <w:rsid w:val="00D26FC7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11F6"/>
    <w:rsid w:val="00D6277A"/>
    <w:rsid w:val="00D631D9"/>
    <w:rsid w:val="00D6656F"/>
    <w:rsid w:val="00D67B9E"/>
    <w:rsid w:val="00D70417"/>
    <w:rsid w:val="00D712B6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5EB1"/>
    <w:rsid w:val="00DB6B24"/>
    <w:rsid w:val="00DC2163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F4E"/>
    <w:rsid w:val="00E24152"/>
    <w:rsid w:val="00E24A85"/>
    <w:rsid w:val="00E2596B"/>
    <w:rsid w:val="00E31B9F"/>
    <w:rsid w:val="00E3591C"/>
    <w:rsid w:val="00E37148"/>
    <w:rsid w:val="00E375D7"/>
    <w:rsid w:val="00E45456"/>
    <w:rsid w:val="00E533E0"/>
    <w:rsid w:val="00E5566D"/>
    <w:rsid w:val="00E5614B"/>
    <w:rsid w:val="00E62106"/>
    <w:rsid w:val="00E645BD"/>
    <w:rsid w:val="00E6575F"/>
    <w:rsid w:val="00E73D48"/>
    <w:rsid w:val="00E745FD"/>
    <w:rsid w:val="00E87039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52EC"/>
    <w:rsid w:val="00EE5FDB"/>
    <w:rsid w:val="00EE6ECC"/>
    <w:rsid w:val="00EF0F1F"/>
    <w:rsid w:val="00EF1D70"/>
    <w:rsid w:val="00EF2A1D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294C"/>
    <w:rsid w:val="00F93959"/>
    <w:rsid w:val="00F95854"/>
    <w:rsid w:val="00FA19D6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37D0"/>
    <w:rsid w:val="00FF507D"/>
    <w:rsid w:val="00FF6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A39F81"/>
  <w15:chartTrackingRefBased/>
  <w15:docId w15:val="{FE03BEEF-599F-49F9-905B-B1829D586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3-Accent5">
    <w:name w:val="List Table 3 Accent 5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paragraph" w:styleId="ListParagraph">
    <w:name w:val="List Paragraph"/>
    <w:basedOn w:val="Normal"/>
    <w:uiPriority w:val="34"/>
    <w:qFormat/>
    <w:rsid w:val="003724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15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Rezaiyan</dc:creator>
  <cp:keywords/>
  <dc:description/>
  <cp:lastModifiedBy>Nayyereh Houshyar</cp:lastModifiedBy>
  <cp:revision>6</cp:revision>
  <dcterms:created xsi:type="dcterms:W3CDTF">2022-10-04T07:15:00Z</dcterms:created>
  <dcterms:modified xsi:type="dcterms:W3CDTF">2022-12-07T11:18:00Z</dcterms:modified>
</cp:coreProperties>
</file>